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204F663F" w:rsidR="00FA6C23" w:rsidRPr="00011954" w:rsidRDefault="00011954" w:rsidP="00037377">
      <w:pPr>
        <w:jc w:val="center"/>
        <w:rPr>
          <w:b/>
          <w:sz w:val="28"/>
          <w:szCs w:val="28"/>
        </w:rPr>
      </w:pPr>
      <w:r w:rsidRPr="00011954">
        <w:rPr>
          <w:b/>
          <w:sz w:val="28"/>
          <w:szCs w:val="28"/>
        </w:rPr>
        <w:t>Termini</w:t>
      </w:r>
      <w:r w:rsidR="00E461F5" w:rsidRPr="00011954">
        <w:rPr>
          <w:b/>
          <w:sz w:val="28"/>
          <w:szCs w:val="28"/>
        </w:rPr>
        <w:t xml:space="preserve"> održavanja</w:t>
      </w:r>
      <w:r w:rsidR="00FA6C23" w:rsidRPr="00011954">
        <w:rPr>
          <w:b/>
          <w:sz w:val="28"/>
          <w:szCs w:val="28"/>
        </w:rPr>
        <w:t xml:space="preserve"> kolokvijuma i ispita iz </w:t>
      </w:r>
      <w:r w:rsidR="00E461F5" w:rsidRPr="00011954">
        <w:rPr>
          <w:b/>
          <w:sz w:val="28"/>
          <w:szCs w:val="28"/>
          <w:lang w:val="sr-Latn-RS"/>
        </w:rPr>
        <w:t>F</w:t>
      </w:r>
      <w:r w:rsidR="00FA6C23" w:rsidRPr="00011954">
        <w:rPr>
          <w:b/>
          <w:sz w:val="28"/>
          <w:szCs w:val="28"/>
        </w:rPr>
        <w:t xml:space="preserve">armakokinetike </w:t>
      </w:r>
      <w:r w:rsidR="008D7238" w:rsidRPr="00011954">
        <w:rPr>
          <w:b/>
          <w:sz w:val="28"/>
          <w:szCs w:val="28"/>
        </w:rPr>
        <w:t xml:space="preserve">u </w:t>
      </w:r>
      <w:r w:rsidR="00582EA7">
        <w:rPr>
          <w:b/>
          <w:sz w:val="28"/>
          <w:szCs w:val="28"/>
        </w:rPr>
        <w:t>dec</w:t>
      </w:r>
      <w:r w:rsidRPr="00011954">
        <w:rPr>
          <w:b/>
          <w:sz w:val="28"/>
          <w:szCs w:val="28"/>
        </w:rPr>
        <w:t>embarskom</w:t>
      </w:r>
      <w:r w:rsidR="008D7238" w:rsidRPr="00011954">
        <w:rPr>
          <w:b/>
          <w:sz w:val="28"/>
          <w:szCs w:val="28"/>
        </w:rPr>
        <w:t xml:space="preserve"> ispitnom roku</w:t>
      </w:r>
      <w:r w:rsidR="004161FF" w:rsidRPr="00011954">
        <w:rPr>
          <w:b/>
          <w:sz w:val="28"/>
          <w:szCs w:val="28"/>
        </w:rPr>
        <w:t xml:space="preserve"> za apsolvente</w:t>
      </w:r>
    </w:p>
    <w:p w14:paraId="473CFDBF" w14:textId="0E053EA9" w:rsidR="00FA6C23" w:rsidRPr="00011954" w:rsidRDefault="00FA6C23" w:rsidP="00FA6C23">
      <w:pPr>
        <w:shd w:val="clear" w:color="auto" w:fill="FFFFFF"/>
        <w:rPr>
          <w:sz w:val="22"/>
          <w:szCs w:val="22"/>
        </w:rPr>
      </w:pPr>
    </w:p>
    <w:p w14:paraId="7A418CDE" w14:textId="77777777" w:rsidR="008D7238" w:rsidRDefault="008D7238" w:rsidP="00FA6C23">
      <w:pPr>
        <w:shd w:val="clear" w:color="auto" w:fill="FFFFFF"/>
      </w:pPr>
    </w:p>
    <w:p w14:paraId="6F5898D1" w14:textId="63AD3654" w:rsidR="000D2CF7" w:rsidRDefault="000D2CF7" w:rsidP="00CB1E29">
      <w:pPr>
        <w:shd w:val="clear" w:color="auto" w:fill="FFFFFF"/>
        <w:ind w:left="708"/>
        <w:rPr>
          <w:color w:val="222222"/>
        </w:rPr>
      </w:pPr>
    </w:p>
    <w:p w14:paraId="74826079" w14:textId="0571D111" w:rsidR="00CB1E29" w:rsidRPr="00011954" w:rsidRDefault="000D2CF7" w:rsidP="00CB1E29">
      <w:pPr>
        <w:shd w:val="clear" w:color="auto" w:fill="FFFFFF"/>
        <w:ind w:left="708"/>
        <w:rPr>
          <w:b/>
          <w:bCs/>
          <w:color w:val="222222"/>
        </w:rPr>
      </w:pPr>
      <w:r>
        <w:rPr>
          <w:color w:val="222222"/>
        </w:rPr>
        <w:t xml:space="preserve">- </w:t>
      </w:r>
      <w:r w:rsidR="00697BEB">
        <w:rPr>
          <w:color w:val="222222"/>
        </w:rPr>
        <w:t>K</w:t>
      </w:r>
      <w:r w:rsidR="00CB1E29">
        <w:rPr>
          <w:color w:val="222222"/>
        </w:rPr>
        <w:t xml:space="preserve">olokvijum: </w:t>
      </w:r>
      <w:r w:rsidR="00011954" w:rsidRPr="00011954">
        <w:rPr>
          <w:b/>
          <w:bCs/>
          <w:color w:val="222222"/>
        </w:rPr>
        <w:t>srijeda</w:t>
      </w:r>
      <w:r w:rsidR="0054370B" w:rsidRPr="00011954">
        <w:rPr>
          <w:b/>
          <w:bCs/>
          <w:color w:val="222222"/>
        </w:rPr>
        <w:t xml:space="preserve">, </w:t>
      </w:r>
      <w:r w:rsidR="00582EA7">
        <w:rPr>
          <w:b/>
          <w:bCs/>
          <w:color w:val="222222"/>
        </w:rPr>
        <w:t>13</w:t>
      </w:r>
      <w:r w:rsidR="00E461F5" w:rsidRPr="00011954">
        <w:rPr>
          <w:b/>
          <w:bCs/>
          <w:color w:val="222222"/>
        </w:rPr>
        <w:t>.</w:t>
      </w:r>
      <w:r w:rsidR="00011954" w:rsidRPr="00011954">
        <w:rPr>
          <w:b/>
          <w:bCs/>
          <w:color w:val="222222"/>
        </w:rPr>
        <w:t>1</w:t>
      </w:r>
      <w:r w:rsidR="00582EA7">
        <w:rPr>
          <w:b/>
          <w:bCs/>
          <w:color w:val="222222"/>
        </w:rPr>
        <w:t>2</w:t>
      </w:r>
      <w:r w:rsidR="00CB1E29" w:rsidRPr="00011954">
        <w:rPr>
          <w:b/>
          <w:bCs/>
          <w:color w:val="222222"/>
        </w:rPr>
        <w:t>.20</w:t>
      </w:r>
      <w:r w:rsidR="004161FF" w:rsidRPr="00011954">
        <w:rPr>
          <w:b/>
          <w:bCs/>
          <w:color w:val="222222"/>
        </w:rPr>
        <w:t>2</w:t>
      </w:r>
      <w:r w:rsidR="00E461F5" w:rsidRPr="00011954">
        <w:rPr>
          <w:b/>
          <w:bCs/>
          <w:color w:val="222222"/>
        </w:rPr>
        <w:t>3</w:t>
      </w:r>
      <w:r w:rsidR="00CB1E29" w:rsidRPr="00011954">
        <w:rPr>
          <w:b/>
          <w:bCs/>
          <w:color w:val="222222"/>
        </w:rPr>
        <w:t xml:space="preserve">. </w:t>
      </w:r>
      <w:r w:rsidR="00A26360" w:rsidRPr="00011954">
        <w:rPr>
          <w:b/>
          <w:bCs/>
          <w:color w:val="222222"/>
        </w:rPr>
        <w:t xml:space="preserve">u </w:t>
      </w:r>
      <w:r w:rsidR="0042119F" w:rsidRPr="00011954">
        <w:rPr>
          <w:b/>
          <w:bCs/>
          <w:color w:val="222222"/>
        </w:rPr>
        <w:t>1</w:t>
      </w:r>
      <w:r w:rsidR="00582EA7">
        <w:rPr>
          <w:b/>
          <w:bCs/>
          <w:color w:val="222222"/>
        </w:rPr>
        <w:t>6</w:t>
      </w:r>
      <w:r w:rsidR="0042119F" w:rsidRPr="00011954">
        <w:rPr>
          <w:b/>
          <w:bCs/>
          <w:color w:val="222222"/>
        </w:rPr>
        <w:t>.</w:t>
      </w:r>
      <w:r w:rsidR="00582EA7">
        <w:rPr>
          <w:b/>
          <w:bCs/>
          <w:color w:val="222222"/>
        </w:rPr>
        <w:t>00</w:t>
      </w:r>
      <w:r w:rsidR="00A26360" w:rsidRPr="00011954">
        <w:rPr>
          <w:b/>
          <w:bCs/>
          <w:color w:val="222222"/>
        </w:rPr>
        <w:t xml:space="preserve"> h</w:t>
      </w:r>
      <w:r w:rsidR="00E10B09" w:rsidRPr="00011954">
        <w:rPr>
          <w:b/>
          <w:bCs/>
          <w:color w:val="222222"/>
        </w:rPr>
        <w:t xml:space="preserve"> (</w:t>
      </w:r>
      <w:r w:rsidR="00011954" w:rsidRPr="00011954">
        <w:rPr>
          <w:b/>
          <w:bCs/>
          <w:color w:val="222222"/>
        </w:rPr>
        <w:t xml:space="preserve">Sala </w:t>
      </w:r>
      <w:r w:rsidR="00582EA7">
        <w:rPr>
          <w:b/>
          <w:bCs/>
          <w:color w:val="222222"/>
        </w:rPr>
        <w:t>2</w:t>
      </w:r>
      <w:r w:rsidR="00E10B09" w:rsidRPr="00011954">
        <w:rPr>
          <w:b/>
          <w:bCs/>
          <w:color w:val="222222"/>
        </w:rPr>
        <w:t>)</w:t>
      </w:r>
    </w:p>
    <w:p w14:paraId="6800CB11" w14:textId="77777777" w:rsidR="000D2CF7" w:rsidRPr="00011954" w:rsidRDefault="000D2CF7" w:rsidP="00CB1E29">
      <w:pPr>
        <w:shd w:val="clear" w:color="auto" w:fill="FFFFFF"/>
        <w:ind w:left="708"/>
        <w:rPr>
          <w:b/>
          <w:bCs/>
          <w:color w:val="222222"/>
        </w:rPr>
      </w:pPr>
    </w:p>
    <w:p w14:paraId="51B33CB6" w14:textId="4D9B413A" w:rsidR="00011954" w:rsidRDefault="00CB1E29" w:rsidP="00011954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 xml:space="preserve">- </w:t>
      </w:r>
      <w:r w:rsidR="00697BEB">
        <w:rPr>
          <w:color w:val="222222"/>
          <w:lang w:val="de-AT"/>
        </w:rPr>
        <w:t>I</w:t>
      </w:r>
      <w:r w:rsidRPr="00AA4CA7">
        <w:rPr>
          <w:color w:val="222222"/>
          <w:lang w:val="de-AT"/>
        </w:rPr>
        <w:t>spit:</w:t>
      </w:r>
      <w:r>
        <w:rPr>
          <w:color w:val="222222"/>
          <w:lang w:val="de-AT"/>
        </w:rPr>
        <w:t xml:space="preserve"> </w:t>
      </w:r>
      <w:r w:rsidR="00011954" w:rsidRPr="00011954">
        <w:rPr>
          <w:b/>
          <w:bCs/>
          <w:color w:val="222222"/>
        </w:rPr>
        <w:t xml:space="preserve">srijeda, </w:t>
      </w:r>
      <w:r w:rsidR="00582EA7">
        <w:rPr>
          <w:b/>
          <w:bCs/>
          <w:color w:val="222222"/>
        </w:rPr>
        <w:t>20</w:t>
      </w:r>
      <w:r w:rsidR="00011954" w:rsidRPr="00011954">
        <w:rPr>
          <w:b/>
          <w:bCs/>
          <w:color w:val="222222"/>
        </w:rPr>
        <w:t>.1</w:t>
      </w:r>
      <w:r w:rsidR="00582EA7">
        <w:rPr>
          <w:b/>
          <w:bCs/>
          <w:color w:val="222222"/>
        </w:rPr>
        <w:t>2</w:t>
      </w:r>
      <w:r w:rsidR="00011954" w:rsidRPr="00011954">
        <w:rPr>
          <w:b/>
          <w:bCs/>
          <w:color w:val="222222"/>
        </w:rPr>
        <w:t>.2023. u 1</w:t>
      </w:r>
      <w:r w:rsidR="00582EA7">
        <w:rPr>
          <w:b/>
          <w:bCs/>
          <w:color w:val="222222"/>
        </w:rPr>
        <w:t>6</w:t>
      </w:r>
      <w:r w:rsidR="00011954" w:rsidRPr="00011954">
        <w:rPr>
          <w:b/>
          <w:bCs/>
          <w:color w:val="222222"/>
        </w:rPr>
        <w:t>.</w:t>
      </w:r>
      <w:r w:rsidR="00582EA7">
        <w:rPr>
          <w:b/>
          <w:bCs/>
          <w:color w:val="222222"/>
        </w:rPr>
        <w:t>00</w:t>
      </w:r>
      <w:r w:rsidR="00011954" w:rsidRPr="00011954">
        <w:rPr>
          <w:b/>
          <w:bCs/>
          <w:color w:val="222222"/>
        </w:rPr>
        <w:t xml:space="preserve"> h (Sala </w:t>
      </w:r>
      <w:r w:rsidR="00582EA7">
        <w:rPr>
          <w:b/>
          <w:bCs/>
          <w:color w:val="222222"/>
        </w:rPr>
        <w:t>2</w:t>
      </w:r>
      <w:r w:rsidR="00011954" w:rsidRPr="00011954">
        <w:rPr>
          <w:b/>
          <w:bCs/>
          <w:color w:val="222222"/>
        </w:rPr>
        <w:t>)</w:t>
      </w:r>
    </w:p>
    <w:p w14:paraId="66468244" w14:textId="642CF180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4DAA2C53" w14:textId="7038A95D" w:rsidR="00572CE3" w:rsidRDefault="00572CE3" w:rsidP="00572CE3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kolokvijum je potrebno potvrditi slanjem podataka (ime i prezime, broj indeksa) na e-mail adresu: </w:t>
      </w:r>
      <w:r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  <w:r w:rsidR="001F2754">
        <w:rPr>
          <w:b/>
          <w:lang w:val="pl-PL"/>
        </w:rPr>
        <w:t>Ispit se prijavljuje u e-sistemu nakon poloaganja kolokvijuma.</w:t>
      </w: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20123832" w14:textId="056EF28D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>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11954"/>
    <w:rsid w:val="00030620"/>
    <w:rsid w:val="00037377"/>
    <w:rsid w:val="00066BC7"/>
    <w:rsid w:val="000825F6"/>
    <w:rsid w:val="000C6CBF"/>
    <w:rsid w:val="000D2CF7"/>
    <w:rsid w:val="000D6370"/>
    <w:rsid w:val="001215BB"/>
    <w:rsid w:val="0012238B"/>
    <w:rsid w:val="00175463"/>
    <w:rsid w:val="00175557"/>
    <w:rsid w:val="001F2754"/>
    <w:rsid w:val="002043A9"/>
    <w:rsid w:val="00215C4A"/>
    <w:rsid w:val="002331A5"/>
    <w:rsid w:val="00251DC5"/>
    <w:rsid w:val="002D5AB9"/>
    <w:rsid w:val="002D7CCC"/>
    <w:rsid w:val="0031697E"/>
    <w:rsid w:val="003979BE"/>
    <w:rsid w:val="003B026A"/>
    <w:rsid w:val="003B11B8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4370B"/>
    <w:rsid w:val="0056129F"/>
    <w:rsid w:val="00572CE3"/>
    <w:rsid w:val="00582EA7"/>
    <w:rsid w:val="005C38D8"/>
    <w:rsid w:val="005C4B3E"/>
    <w:rsid w:val="005D3CF4"/>
    <w:rsid w:val="00642C47"/>
    <w:rsid w:val="00650E3E"/>
    <w:rsid w:val="00651123"/>
    <w:rsid w:val="006573FB"/>
    <w:rsid w:val="00664B6B"/>
    <w:rsid w:val="006859DF"/>
    <w:rsid w:val="00693F84"/>
    <w:rsid w:val="00697BEB"/>
    <w:rsid w:val="006A708B"/>
    <w:rsid w:val="006B239E"/>
    <w:rsid w:val="006C23DF"/>
    <w:rsid w:val="00740F3C"/>
    <w:rsid w:val="0076118E"/>
    <w:rsid w:val="0076520E"/>
    <w:rsid w:val="007A15F7"/>
    <w:rsid w:val="007B2A93"/>
    <w:rsid w:val="007D0071"/>
    <w:rsid w:val="007E3FD0"/>
    <w:rsid w:val="007F36B0"/>
    <w:rsid w:val="00822632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E6842"/>
    <w:rsid w:val="009F36F3"/>
    <w:rsid w:val="00A04C7E"/>
    <w:rsid w:val="00A26360"/>
    <w:rsid w:val="00A44AD9"/>
    <w:rsid w:val="00A46C6E"/>
    <w:rsid w:val="00A70073"/>
    <w:rsid w:val="00A7049A"/>
    <w:rsid w:val="00AA4CA7"/>
    <w:rsid w:val="00AD0780"/>
    <w:rsid w:val="00AF1980"/>
    <w:rsid w:val="00B83DBB"/>
    <w:rsid w:val="00BB2BAA"/>
    <w:rsid w:val="00BC0CAD"/>
    <w:rsid w:val="00C13508"/>
    <w:rsid w:val="00C20C4A"/>
    <w:rsid w:val="00C273FD"/>
    <w:rsid w:val="00C4461F"/>
    <w:rsid w:val="00C44F40"/>
    <w:rsid w:val="00C55696"/>
    <w:rsid w:val="00C74AD6"/>
    <w:rsid w:val="00CB1E29"/>
    <w:rsid w:val="00CC00B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10B09"/>
    <w:rsid w:val="00E25E29"/>
    <w:rsid w:val="00E461F5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70E92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8</cp:revision>
  <cp:lastPrinted>2019-04-18T10:32:00Z</cp:lastPrinted>
  <dcterms:created xsi:type="dcterms:W3CDTF">2023-03-13T09:03:00Z</dcterms:created>
  <dcterms:modified xsi:type="dcterms:W3CDTF">2023-12-05T12:43:00Z</dcterms:modified>
</cp:coreProperties>
</file>